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computer-engineer-singapore-singapore"/>
    <w:p>
      <w:pPr>
        <w:pStyle w:val="Heading2"/>
      </w:pPr>
      <w:r>
        <w:t xml:space="preserve">Computer Engineer |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 Collyer Quay, Singapore 049314, Singapore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8 years of experience in designing, developing, and implementing innovative technology solutions. Proficient in software development, system architecture, and cloud computing technologies. Committed to delivering high-quality results that align with the dynamic needs of Singapore's tech industry. Proven track record of leading cross-functional teams to achieve project milestones while adhering to industry standards and best practices in Singapor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ractices (Jenkins, Docker)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, CentOS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Principles:</w:t>
      </w:r>
      <w:r>
        <w:t xml:space="preserve"> </w:t>
      </w:r>
      <w:r>
        <w:t xml:space="preserve">Network security, encryption techniques, threat analysi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8e124fcc5bad58c30204c449057ff7ffd6b69a"/>
    <w:p>
      <w:pPr>
        <w:pStyle w:val="Heading4"/>
      </w:pPr>
      <w:r>
        <w:t xml:space="preserve">Senior Software Engineer | TechNova Solutions (Singapore Singapore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scalable cloud-based platform for financial institutions in Singapore, reducing system latency by 30% through optimization of microservices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tools into enterprise solutions, enhancing user experience and data-driven decision-making for clients in Singapore's fintech sector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, ensuring adherence to coding standards and timelines for projects such as the Singapore Smart Nation initiative.</w:t>
      </w:r>
    </w:p>
    <w:bookmarkEnd w:id="23"/>
    <w:bookmarkStart w:id="24" w:name="Xd09d6f54e640cfd87049037cbe367b6668427b6"/>
    <w:p>
      <w:pPr>
        <w:pStyle w:val="Heading4"/>
      </w:pPr>
      <w:r>
        <w:t xml:space="preserve">Software Engineer | InnovateTech Asia (Singapore Singapore)</w:t>
      </w:r>
    </w:p>
    <w:p>
      <w:pPr>
        <w:pStyle w:val="FirstParagraph"/>
      </w:pPr>
      <w:r>
        <w:rPr>
          <w:iCs/>
          <w:i/>
        </w:rPr>
        <w:t xml:space="preserve">March 2015 – May 2018</w:t>
      </w:r>
    </w:p>
    <w:p>
      <w:pPr>
        <w:numPr>
          <w:ilvl w:val="0"/>
          <w:numId w:val="1003"/>
        </w:numPr>
        <w:pStyle w:val="Compact"/>
      </w:pPr>
      <w:r>
        <w:t xml:space="preserve">Designed and implemented secure web applications for clients in Singapore, including a government-funded project to digitize public service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, improving application performance by 25% for a major e-commerce platform in Singapo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n AI-powered chatbot for customer support, which was deployed across multiple industries in Singapore.</w:t>
      </w:r>
    </w:p>
    <w:bookmarkEnd w:id="24"/>
    <w:bookmarkStart w:id="25" w:name="X4c44d251ed88ed3997797b85cb64d1d59a25414"/>
    <w:p>
      <w:pPr>
        <w:pStyle w:val="Heading4"/>
      </w:pPr>
      <w:r>
        <w:t xml:space="preserve">Junior Developer | NextGen Systems (Singapore Singapore)</w:t>
      </w:r>
    </w:p>
    <w:p>
      <w:pPr>
        <w:pStyle w:val="FirstParagraph"/>
      </w:pPr>
      <w:r>
        <w:rPr>
          <w:iCs/>
          <w:i/>
        </w:rPr>
        <w:t xml:space="preserve">July 2012 – Februar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terprise software solutions for clients in Singapore's healthcare sector, focusing on compliance with local regulations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testing to ensure high-quality deliverables for projects such as a hospital management system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end-users, resolving over 100+ issues monthly in Singapore-based operation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69abc4e125f629c2756763b3142b57ee2650527"/>
    <w:p>
      <w:pPr>
        <w:pStyle w:val="Heading4"/>
      </w:pPr>
      <w:r>
        <w:t xml:space="preserve">Bachelor of Engineering (Computer Engineering) | National University of Singapore (NUS)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Computer Networks, Operating Systems, Artificial Intelligence</w:t>
      </w:r>
    </w:p>
    <w:p>
      <w:pPr>
        <w:numPr>
          <w:ilvl w:val="0"/>
          <w:numId w:val="1005"/>
        </w:numPr>
        <w:pStyle w:val="Compact"/>
      </w:pPr>
      <w:r>
        <w:t xml:space="preserve">Graduated with First-Class Honors and received the NUS Engineering Scholarship for academic excellence.</w:t>
      </w:r>
    </w:p>
    <w:bookmarkEnd w:id="27"/>
    <w:bookmarkStart w:id="28" w:name="X4f01be726d2482c24e5b2a20e996d3c153a1809"/>
    <w:p>
      <w:pPr>
        <w:pStyle w:val="Heading4"/>
      </w:pPr>
      <w:r>
        <w:t xml:space="preserve">Diploma in Information Technology | Singapore Institute of Technology (SIT)</w:t>
      </w:r>
    </w:p>
    <w:p>
      <w:pPr>
        <w:pStyle w:val="FirstParagraph"/>
      </w:pPr>
      <w:r>
        <w:rPr>
          <w:iCs/>
          <w:i/>
        </w:rPr>
        <w:t xml:space="preserve">Graduated: December 2009</w:t>
      </w:r>
    </w:p>
    <w:p>
      <w:pPr>
        <w:numPr>
          <w:ilvl w:val="0"/>
          <w:numId w:val="1006"/>
        </w:numPr>
        <w:pStyle w:val="Compact"/>
      </w:pPr>
      <w:r>
        <w:t xml:space="preserve">Focused on practical training in software development and network administration, with internships at local tech firms in Singapore.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Administrator Associate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 – PMI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ybersecurity Fundamentals – Singapore Cyber Security Consortium (2018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965c01f647e432f93f569e8b280c029b8fdc89d"/>
    <w:p>
      <w:pPr>
        <w:pStyle w:val="Heading4"/>
      </w:pPr>
      <w:r>
        <w:t xml:space="preserve">Singapore Smart Nation Initiative: AI-Powered Traffic Management System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n AI-driven traffic monitoring system integrated with IoT sensors to reduce congestion in Singapore. The project received recognition from the Infocomm Media Development Authority (IMDA).</w:t>
      </w:r>
    </w:p>
    <w:bookmarkEnd w:id="31"/>
    <w:bookmarkStart w:id="32" w:name="Xb41afd3941ce7a83c4831a1159670178a989ab7"/>
    <w:p>
      <w:pPr>
        <w:pStyle w:val="Heading4"/>
      </w:pPr>
      <w:r>
        <w:t xml:space="preserve">E-Commerce Platform for Local Businesses in Singapor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scalable e-commerce platform that enabled over 200 small businesses in Singapore to transition to online sales, resulting in a 40% increase in revenue for user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ndarin Chinese (Proficient)</w:t>
      </w:r>
    </w:p>
    <w:p>
      <w:pPr>
        <w:numPr>
          <w:ilvl w:val="0"/>
          <w:numId w:val="1008"/>
        </w:numPr>
        <w:pStyle w:val="Compact"/>
      </w:pPr>
      <w:r>
        <w:t xml:space="preserve">Malay (Basic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John Doe | Curriculum Vitae - Computer Engineer in Singapore Singapore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Singapore Singapore</dc:title>
  <dc:creator/>
  <dc:language>en</dc:language>
  <cp:keywords/>
  <dcterms:created xsi:type="dcterms:W3CDTF">2026-07-19T07:33:51Z</dcterms:created>
  <dcterms:modified xsi:type="dcterms:W3CDTF">2026-07-19T07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